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16431E" w14:textId="77777777" w:rsidR="007E32E5" w:rsidRPr="00F311CC" w:rsidRDefault="007E32E5" w:rsidP="007E32E5">
      <w:pPr>
        <w:pStyle w:val="ListParagraph"/>
        <w:numPr>
          <w:ilvl w:val="0"/>
          <w:numId w:val="1"/>
        </w:numPr>
        <w:rPr>
          <w:lang w:val="en-GB"/>
        </w:rPr>
      </w:pPr>
      <w:r>
        <w:t xml:space="preserve">A group of n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r>
        <w:br/>
        <w:t xml:space="preserve">(a) Find the joint PMF of X, Y, Z. </w:t>
      </w:r>
      <w:r>
        <w:br/>
        <w:t xml:space="preserve">(b) Find the probability that the game is decisive. Simplify your answer (it should not involve a sum of many terms). </w:t>
      </w:r>
      <w:r>
        <w:br/>
        <w:t>(c) What is the probability that the game is decisive for n = 5? What is the limiting probability that a game is decisive as n ! 1? Explain briefly why your answer makes sense.</w:t>
      </w:r>
    </w:p>
    <w:p w14:paraId="1849D0EE" w14:textId="17EEEF4B" w:rsidR="00E06BAF" w:rsidRDefault="00310F65">
      <w:r>
        <w:t>Solution</w:t>
      </w:r>
    </w:p>
    <w:p w14:paraId="03FFF0F1" w14:textId="77777777" w:rsidR="00310F65" w:rsidRDefault="00310F65"/>
    <w:p w14:paraId="6277A0C6" w14:textId="77777777" w:rsidR="00310F65" w:rsidRDefault="00310F65"/>
    <w:p w14:paraId="7B2B00ED" w14:textId="77777777" w:rsidR="00310F65" w:rsidRDefault="00310F65" w:rsidP="00310F65">
      <w:r>
        <w:t>Let's go through the problem step by step:</w:t>
      </w:r>
    </w:p>
    <w:p w14:paraId="3BCF8773" w14:textId="77777777" w:rsidR="00310F65" w:rsidRDefault="00310F65" w:rsidP="00310F65"/>
    <w:p w14:paraId="238C0A4A" w14:textId="77777777" w:rsidR="00310F65" w:rsidRDefault="00310F65" w:rsidP="00310F65">
      <w:r>
        <w:t>### Part (a): Joint PMF of \(X\), \(Y\), \(Z\)</w:t>
      </w:r>
    </w:p>
    <w:p w14:paraId="4E73859C" w14:textId="77777777" w:rsidR="00310F65" w:rsidRDefault="00310F65" w:rsidP="00310F65">
      <w:r>
        <w:t>Given that each of the \(n\) players independently and randomly chooses Rock, Scissors, or Paper with equal probability, we define:</w:t>
      </w:r>
    </w:p>
    <w:p w14:paraId="40D98B83" w14:textId="77777777" w:rsidR="00310F65" w:rsidRDefault="00310F65" w:rsidP="00310F65"/>
    <w:p w14:paraId="74C9F242" w14:textId="77777777" w:rsidR="00310F65" w:rsidRDefault="00310F65" w:rsidP="00310F65">
      <w:r>
        <w:t>- \(X\): The number of players who choose Rock.</w:t>
      </w:r>
    </w:p>
    <w:p w14:paraId="025FCDBC" w14:textId="77777777" w:rsidR="00310F65" w:rsidRDefault="00310F65" w:rsidP="00310F65">
      <w:r>
        <w:t>- \(Y\): The number of players who choose Scissors.</w:t>
      </w:r>
    </w:p>
    <w:p w14:paraId="30644D3C" w14:textId="77777777" w:rsidR="00310F65" w:rsidRDefault="00310F65" w:rsidP="00310F65">
      <w:r>
        <w:t>- \(Z\): The number of players who choose Paper.</w:t>
      </w:r>
    </w:p>
    <w:p w14:paraId="12F3C986" w14:textId="77777777" w:rsidR="00310F65" w:rsidRDefault="00310F65" w:rsidP="00310F65"/>
    <w:p w14:paraId="2D86D22D" w14:textId="77777777" w:rsidR="00310F65" w:rsidRDefault="00310F65" w:rsidP="00310F65">
      <w:r>
        <w:t>Since each player has an equal probability of choosing any one of Rock, Scissors, or Paper, the joint distribution of \(X\), \(Y\), and \(Z\) follows a multinomial distribution:</w:t>
      </w:r>
    </w:p>
    <w:p w14:paraId="2839E08A" w14:textId="77777777" w:rsidR="00310F65" w:rsidRDefault="00310F65" w:rsidP="00310F65"/>
    <w:p w14:paraId="4F67DFF4" w14:textId="77777777" w:rsidR="00310F65" w:rsidRDefault="00310F65" w:rsidP="00310F65">
      <w:r>
        <w:t>\[</w:t>
      </w:r>
    </w:p>
    <w:p w14:paraId="5F077AF7" w14:textId="77777777" w:rsidR="00310F65" w:rsidRDefault="00310F65" w:rsidP="00310F65">
      <w:r>
        <w:t>P(X = x, Y = y, Z = z) = \</w:t>
      </w:r>
      <w:proofErr w:type="spellStart"/>
      <w:r>
        <w:t>frac</w:t>
      </w:r>
      <w:proofErr w:type="spellEnd"/>
      <w:r>
        <w:t>{n!}{</w:t>
      </w:r>
      <w:proofErr w:type="spellStart"/>
      <w:r>
        <w:t>x!y!z</w:t>
      </w:r>
      <w:proofErr w:type="spellEnd"/>
      <w:r>
        <w:t>!} \left(\</w:t>
      </w:r>
      <w:proofErr w:type="spellStart"/>
      <w:r>
        <w:t>frac</w:t>
      </w:r>
      <w:proofErr w:type="spellEnd"/>
      <w:r>
        <w:t>{1}{3}\right)^x \left(\</w:t>
      </w:r>
      <w:proofErr w:type="spellStart"/>
      <w:r>
        <w:t>frac</w:t>
      </w:r>
      <w:proofErr w:type="spellEnd"/>
      <w:r>
        <w:t>{1}{3}\right)^y \left(\</w:t>
      </w:r>
      <w:proofErr w:type="spellStart"/>
      <w:r>
        <w:t>frac</w:t>
      </w:r>
      <w:proofErr w:type="spellEnd"/>
      <w:r>
        <w:t>{1}{3}\right)^z = \</w:t>
      </w:r>
      <w:proofErr w:type="spellStart"/>
      <w:r>
        <w:t>frac</w:t>
      </w:r>
      <w:proofErr w:type="spellEnd"/>
      <w:r>
        <w:t>{n!}{</w:t>
      </w:r>
      <w:proofErr w:type="spellStart"/>
      <w:r>
        <w:t>x!y!z</w:t>
      </w:r>
      <w:proofErr w:type="spellEnd"/>
      <w:r>
        <w:t>!} \left(\</w:t>
      </w:r>
      <w:proofErr w:type="spellStart"/>
      <w:r>
        <w:t>frac</w:t>
      </w:r>
      <w:proofErr w:type="spellEnd"/>
      <w:r>
        <w:t>{1}{3}\right)^n</w:t>
      </w:r>
    </w:p>
    <w:p w14:paraId="3D054214" w14:textId="77777777" w:rsidR="00310F65" w:rsidRDefault="00310F65" w:rsidP="00310F65">
      <w:r>
        <w:t>\]</w:t>
      </w:r>
    </w:p>
    <w:p w14:paraId="0DC4C5C5" w14:textId="77777777" w:rsidR="00310F65" w:rsidRDefault="00310F65" w:rsidP="00310F65">
      <w:r>
        <w:t>where \(x + y + z = n\) and \(x, y, z \</w:t>
      </w:r>
      <w:proofErr w:type="spellStart"/>
      <w:r>
        <w:t>geq</w:t>
      </w:r>
      <w:proofErr w:type="spellEnd"/>
      <w:r>
        <w:t xml:space="preserve"> 0\).</w:t>
      </w:r>
    </w:p>
    <w:p w14:paraId="50E3DB80" w14:textId="77777777" w:rsidR="00310F65" w:rsidRDefault="00310F65" w:rsidP="00310F65"/>
    <w:p w14:paraId="50689B89" w14:textId="77777777" w:rsidR="00310F65" w:rsidRDefault="00310F65" w:rsidP="00310F65">
      <w:r>
        <w:t>### Part (b): Probability that the game is decisive</w:t>
      </w:r>
    </w:p>
    <w:p w14:paraId="5823AF09" w14:textId="77777777" w:rsidR="00310F65" w:rsidRDefault="00310F65" w:rsidP="00310F65">
      <w:r>
        <w:t>The game is decisive if exactly two of the three choices appear. This means that one of \(X\), \(Y\), or \(Z\) is zero, and the other two are nonzero.</w:t>
      </w:r>
    </w:p>
    <w:p w14:paraId="6BFEC50F" w14:textId="77777777" w:rsidR="00310F65" w:rsidRDefault="00310F65" w:rsidP="00310F65"/>
    <w:p w14:paraId="27DAB3A8" w14:textId="77777777" w:rsidR="00310F65" w:rsidRDefault="00310F65" w:rsidP="00310F65">
      <w:r>
        <w:t>For each scenario, consider the probability:</w:t>
      </w:r>
    </w:p>
    <w:p w14:paraId="0C2AFA64" w14:textId="77777777" w:rsidR="00310F65" w:rsidRDefault="00310F65" w:rsidP="00310F65"/>
    <w:p w14:paraId="67D4974E" w14:textId="77777777" w:rsidR="00310F65" w:rsidRDefault="00310F65" w:rsidP="00310F65">
      <w:r>
        <w:t>1. \(X = 0\) (no one chooses Rock), then \(Y = y\) and \(Z = z\) where \(y + z = n\).</w:t>
      </w:r>
    </w:p>
    <w:p w14:paraId="61BD8864" w14:textId="77777777" w:rsidR="00310F65" w:rsidRDefault="00310F65" w:rsidP="00310F65">
      <w:r>
        <w:t xml:space="preserve">   \[</w:t>
      </w:r>
    </w:p>
    <w:p w14:paraId="3F26443D" w14:textId="77777777" w:rsidR="00310F65" w:rsidRDefault="00310F65" w:rsidP="00310F65">
      <w:r>
        <w:t xml:space="preserve">   P(X = 0, Y = y, Z = z) = \</w:t>
      </w:r>
      <w:proofErr w:type="spellStart"/>
      <w:r>
        <w:t>frac</w:t>
      </w:r>
      <w:proofErr w:type="spellEnd"/>
      <w:r>
        <w:t>{n!}{0!y!z!} \left(\</w:t>
      </w:r>
      <w:proofErr w:type="spellStart"/>
      <w:r>
        <w:t>frac</w:t>
      </w:r>
      <w:proofErr w:type="spellEnd"/>
      <w:r>
        <w:t>{1}{3}\right)^0 \left(\</w:t>
      </w:r>
      <w:proofErr w:type="spellStart"/>
      <w:r>
        <w:t>frac</w:t>
      </w:r>
      <w:proofErr w:type="spellEnd"/>
      <w:r>
        <w:t>{1}{3}\right)^y \left(\</w:t>
      </w:r>
      <w:proofErr w:type="spellStart"/>
      <w:r>
        <w:t>frac</w:t>
      </w:r>
      <w:proofErr w:type="spellEnd"/>
      <w:r>
        <w:t>{1}{3}\right)^z = \</w:t>
      </w:r>
      <w:proofErr w:type="spellStart"/>
      <w:r>
        <w:t>frac</w:t>
      </w:r>
      <w:proofErr w:type="spellEnd"/>
      <w:r>
        <w:t>{n!}{</w:t>
      </w:r>
      <w:proofErr w:type="spellStart"/>
      <w:r>
        <w:t>y!z</w:t>
      </w:r>
      <w:proofErr w:type="spellEnd"/>
      <w:r>
        <w:t>!} \left(\</w:t>
      </w:r>
      <w:proofErr w:type="spellStart"/>
      <w:r>
        <w:t>frac</w:t>
      </w:r>
      <w:proofErr w:type="spellEnd"/>
      <w:r>
        <w:t>{1}{3}\right)^n</w:t>
      </w:r>
    </w:p>
    <w:p w14:paraId="3A149ED1" w14:textId="77777777" w:rsidR="00310F65" w:rsidRDefault="00310F65" w:rsidP="00310F65">
      <w:r>
        <w:t xml:space="preserve">   \]</w:t>
      </w:r>
    </w:p>
    <w:p w14:paraId="441D9CC8" w14:textId="77777777" w:rsidR="00310F65" w:rsidRDefault="00310F65" w:rsidP="00310F65">
      <w:r>
        <w:t xml:space="preserve">   The number of ways to choose \(y\) and \(z\) is given by \(\</w:t>
      </w:r>
      <w:proofErr w:type="spellStart"/>
      <w:r>
        <w:t>binom</w:t>
      </w:r>
      <w:proofErr w:type="spellEnd"/>
      <w:r>
        <w:t>{n}{y}\).</w:t>
      </w:r>
    </w:p>
    <w:p w14:paraId="3F146ADD" w14:textId="77777777" w:rsidR="00310F65" w:rsidRDefault="00310F65" w:rsidP="00310F65"/>
    <w:p w14:paraId="0D5481B2" w14:textId="77777777" w:rsidR="00310F65" w:rsidRDefault="00310F65" w:rsidP="00310F65">
      <w:r>
        <w:t>2. \(Y = 0\) (no one chooses Scissors), then \(X = x\) and \(Z = z\) where \(x + z = n\).</w:t>
      </w:r>
    </w:p>
    <w:p w14:paraId="7E00423B" w14:textId="77777777" w:rsidR="00310F65" w:rsidRDefault="00310F65" w:rsidP="00310F65">
      <w:r>
        <w:t xml:space="preserve">   \[</w:t>
      </w:r>
    </w:p>
    <w:p w14:paraId="6AF9D6F4" w14:textId="77777777" w:rsidR="00310F65" w:rsidRDefault="00310F65" w:rsidP="00310F65">
      <w:r>
        <w:t xml:space="preserve">   P(X = x, Y = 0, Z = z) = \</w:t>
      </w:r>
      <w:proofErr w:type="spellStart"/>
      <w:r>
        <w:t>frac</w:t>
      </w:r>
      <w:proofErr w:type="spellEnd"/>
      <w:r>
        <w:t>{n!}{x!0!z!} \left(\</w:t>
      </w:r>
      <w:proofErr w:type="spellStart"/>
      <w:r>
        <w:t>frac</w:t>
      </w:r>
      <w:proofErr w:type="spellEnd"/>
      <w:r>
        <w:t>{1}{3}\right)^x \left(\</w:t>
      </w:r>
      <w:proofErr w:type="spellStart"/>
      <w:r>
        <w:t>frac</w:t>
      </w:r>
      <w:proofErr w:type="spellEnd"/>
      <w:r>
        <w:t>{1}{3}\right)^0 \left(\</w:t>
      </w:r>
      <w:proofErr w:type="spellStart"/>
      <w:r>
        <w:t>frac</w:t>
      </w:r>
      <w:proofErr w:type="spellEnd"/>
      <w:r>
        <w:t>{1}{3}\right)^z = \</w:t>
      </w:r>
      <w:proofErr w:type="spellStart"/>
      <w:r>
        <w:t>frac</w:t>
      </w:r>
      <w:proofErr w:type="spellEnd"/>
      <w:r>
        <w:t>{n!}{</w:t>
      </w:r>
      <w:proofErr w:type="spellStart"/>
      <w:r>
        <w:t>x!z</w:t>
      </w:r>
      <w:proofErr w:type="spellEnd"/>
      <w:r>
        <w:t>!} \left(\</w:t>
      </w:r>
      <w:proofErr w:type="spellStart"/>
      <w:r>
        <w:t>frac</w:t>
      </w:r>
      <w:proofErr w:type="spellEnd"/>
      <w:r>
        <w:t>{1}{3}\right)^n</w:t>
      </w:r>
    </w:p>
    <w:p w14:paraId="0DB842B5" w14:textId="77777777" w:rsidR="00310F65" w:rsidRDefault="00310F65" w:rsidP="00310F65">
      <w:r>
        <w:t xml:space="preserve">   \]</w:t>
      </w:r>
    </w:p>
    <w:p w14:paraId="70E3DB2A" w14:textId="77777777" w:rsidR="00310F65" w:rsidRDefault="00310F65" w:rsidP="00310F65">
      <w:r>
        <w:t xml:space="preserve">   The number of ways to choose \(x\) and \(z\) is given by \(\</w:t>
      </w:r>
      <w:proofErr w:type="spellStart"/>
      <w:r>
        <w:t>binom</w:t>
      </w:r>
      <w:proofErr w:type="spellEnd"/>
      <w:r>
        <w:t>{n}{x}\).</w:t>
      </w:r>
    </w:p>
    <w:p w14:paraId="705BCA0C" w14:textId="77777777" w:rsidR="00310F65" w:rsidRDefault="00310F65" w:rsidP="00310F65"/>
    <w:p w14:paraId="0C632EDD" w14:textId="77777777" w:rsidR="00310F65" w:rsidRDefault="00310F65" w:rsidP="00310F65">
      <w:r>
        <w:t>3. \(Z = 0\) (no one chooses Paper), then \(X = x\) and \(Y = y\) where \(x + y = n\).</w:t>
      </w:r>
    </w:p>
    <w:p w14:paraId="54099B8B" w14:textId="77777777" w:rsidR="00310F65" w:rsidRDefault="00310F65" w:rsidP="00310F65">
      <w:r>
        <w:t xml:space="preserve">   \[</w:t>
      </w:r>
    </w:p>
    <w:p w14:paraId="0FA0F35F" w14:textId="77777777" w:rsidR="00310F65" w:rsidRDefault="00310F65" w:rsidP="00310F65">
      <w:r>
        <w:t xml:space="preserve">   P(X = x, Y = y, Z = 0) = \</w:t>
      </w:r>
      <w:proofErr w:type="spellStart"/>
      <w:r>
        <w:t>frac</w:t>
      </w:r>
      <w:proofErr w:type="spellEnd"/>
      <w:r>
        <w:t>{n!}{x!y!0!} \left(\</w:t>
      </w:r>
      <w:proofErr w:type="spellStart"/>
      <w:r>
        <w:t>frac</w:t>
      </w:r>
      <w:proofErr w:type="spellEnd"/>
      <w:r>
        <w:t>{1}{3}\right)^x \left(\</w:t>
      </w:r>
      <w:proofErr w:type="spellStart"/>
      <w:r>
        <w:t>frac</w:t>
      </w:r>
      <w:proofErr w:type="spellEnd"/>
      <w:r>
        <w:t>{1}{3}\right)^y \left(\</w:t>
      </w:r>
      <w:proofErr w:type="spellStart"/>
      <w:r>
        <w:t>frac</w:t>
      </w:r>
      <w:proofErr w:type="spellEnd"/>
      <w:r>
        <w:t>{1}{3}\right)^0 = \</w:t>
      </w:r>
      <w:proofErr w:type="spellStart"/>
      <w:r>
        <w:t>frac</w:t>
      </w:r>
      <w:proofErr w:type="spellEnd"/>
      <w:r>
        <w:t>{n!}{</w:t>
      </w:r>
      <w:proofErr w:type="spellStart"/>
      <w:r>
        <w:t>x!y</w:t>
      </w:r>
      <w:proofErr w:type="spellEnd"/>
      <w:r>
        <w:t>!} \left(\</w:t>
      </w:r>
      <w:proofErr w:type="spellStart"/>
      <w:r>
        <w:t>frac</w:t>
      </w:r>
      <w:proofErr w:type="spellEnd"/>
      <w:r>
        <w:t>{1}{3}\right)^n</w:t>
      </w:r>
    </w:p>
    <w:p w14:paraId="2CA54F1E" w14:textId="77777777" w:rsidR="00310F65" w:rsidRDefault="00310F65" w:rsidP="00310F65">
      <w:r>
        <w:t xml:space="preserve">   \]</w:t>
      </w:r>
    </w:p>
    <w:p w14:paraId="5CD8EFF0" w14:textId="77777777" w:rsidR="00310F65" w:rsidRDefault="00310F65" w:rsidP="00310F65">
      <w:r>
        <w:t xml:space="preserve">   The number of ways to choose \(x\) and \(y\) is given by \(\</w:t>
      </w:r>
      <w:proofErr w:type="spellStart"/>
      <w:r>
        <w:t>binom</w:t>
      </w:r>
      <w:proofErr w:type="spellEnd"/>
      <w:r>
        <w:t>{n}{x}\).</w:t>
      </w:r>
    </w:p>
    <w:p w14:paraId="0979B351" w14:textId="77777777" w:rsidR="00310F65" w:rsidRDefault="00310F65" w:rsidP="00310F65"/>
    <w:p w14:paraId="1CE0D7D6" w14:textId="77777777" w:rsidR="00310F65" w:rsidRDefault="00310F65" w:rsidP="00310F65">
      <w:r>
        <w:t>Summing these probabilities across all valid choices gives us the total probability that the game is decisive:</w:t>
      </w:r>
    </w:p>
    <w:p w14:paraId="78C4E310" w14:textId="77777777" w:rsidR="00310F65" w:rsidRDefault="00310F65" w:rsidP="00310F65"/>
    <w:p w14:paraId="3447D11A" w14:textId="77777777" w:rsidR="00310F65" w:rsidRDefault="00310F65" w:rsidP="00310F65">
      <w:r>
        <w:t>\[</w:t>
      </w:r>
    </w:p>
    <w:p w14:paraId="422DA8B0" w14:textId="77777777" w:rsidR="00310F65" w:rsidRDefault="00310F65" w:rsidP="00310F65">
      <w:r>
        <w:t>P(\text{decisive}) = 3 \times \sum_{k=1}^{n-1} \</w:t>
      </w:r>
      <w:proofErr w:type="spellStart"/>
      <w:r>
        <w:t>frac</w:t>
      </w:r>
      <w:proofErr w:type="spellEnd"/>
      <w:r>
        <w:t>{n!}{k!(n-k)!} \left(\</w:t>
      </w:r>
      <w:proofErr w:type="spellStart"/>
      <w:r>
        <w:t>frac</w:t>
      </w:r>
      <w:proofErr w:type="spellEnd"/>
      <w:r>
        <w:t>{1}{3}\right)^n = 3 \times \left(\</w:t>
      </w:r>
      <w:proofErr w:type="spellStart"/>
      <w:r>
        <w:t>frac</w:t>
      </w:r>
      <w:proofErr w:type="spellEnd"/>
      <w:r>
        <w:t>{2^n - 2}{2^n}\right) \times \left(\</w:t>
      </w:r>
      <w:proofErr w:type="spellStart"/>
      <w:r>
        <w:t>frac</w:t>
      </w:r>
      <w:proofErr w:type="spellEnd"/>
      <w:r>
        <w:t>{1}{3}\right)^n</w:t>
      </w:r>
    </w:p>
    <w:p w14:paraId="6CAD4466" w14:textId="77777777" w:rsidR="00310F65" w:rsidRDefault="00310F65" w:rsidP="00310F65">
      <w:r>
        <w:t>\]</w:t>
      </w:r>
    </w:p>
    <w:p w14:paraId="4E25DC70" w14:textId="77777777" w:rsidR="00310F65" w:rsidRDefault="00310F65" w:rsidP="00310F65"/>
    <w:p w14:paraId="1D86975F" w14:textId="77777777" w:rsidR="00310F65" w:rsidRDefault="00310F65" w:rsidP="00310F65">
      <w:r>
        <w:t>Simplifying:</w:t>
      </w:r>
    </w:p>
    <w:p w14:paraId="4F69D374" w14:textId="77777777" w:rsidR="00310F65" w:rsidRDefault="00310F65" w:rsidP="00310F65"/>
    <w:p w14:paraId="29E1EEF8" w14:textId="77777777" w:rsidR="00310F65" w:rsidRDefault="00310F65" w:rsidP="00310F65">
      <w:r>
        <w:t>\[</w:t>
      </w:r>
    </w:p>
    <w:p w14:paraId="5B997429" w14:textId="77777777" w:rsidR="00310F65" w:rsidRDefault="00310F65" w:rsidP="00310F65">
      <w:r>
        <w:t>P(\text{decisive}) = \</w:t>
      </w:r>
      <w:proofErr w:type="spellStart"/>
      <w:r>
        <w:t>frac</w:t>
      </w:r>
      <w:proofErr w:type="spellEnd"/>
      <w:r>
        <w:t>{2^{n+1} - 2}{2^n} \times \left(\</w:t>
      </w:r>
      <w:proofErr w:type="spellStart"/>
      <w:r>
        <w:t>frac</w:t>
      </w:r>
      <w:proofErr w:type="spellEnd"/>
      <w:r>
        <w:t>{1}{3}\right)^n</w:t>
      </w:r>
    </w:p>
    <w:p w14:paraId="290A4175" w14:textId="77777777" w:rsidR="00310F65" w:rsidRDefault="00310F65" w:rsidP="00310F65">
      <w:r>
        <w:t>\]</w:t>
      </w:r>
    </w:p>
    <w:p w14:paraId="097DE2F3" w14:textId="77777777" w:rsidR="00310F65" w:rsidRDefault="00310F65" w:rsidP="00310F65"/>
    <w:p w14:paraId="3D7835A8" w14:textId="77777777" w:rsidR="00310F65" w:rsidRDefault="00310F65" w:rsidP="00310F65">
      <w:r>
        <w:t>### Part (c): Probability for specific cases</w:t>
      </w:r>
    </w:p>
    <w:p w14:paraId="47AF3C68" w14:textId="77777777" w:rsidR="00310F65" w:rsidRDefault="00310F65" w:rsidP="00310F65">
      <w:r>
        <w:t>#### \(n = 5\):</w:t>
      </w:r>
    </w:p>
    <w:p w14:paraId="28AD3B79" w14:textId="77777777" w:rsidR="00310F65" w:rsidRDefault="00310F65" w:rsidP="00310F65">
      <w:r>
        <w:t>Substitute \(n = 5\) into the expression obtained above:</w:t>
      </w:r>
    </w:p>
    <w:p w14:paraId="18CF54B2" w14:textId="77777777" w:rsidR="00310F65" w:rsidRDefault="00310F65" w:rsidP="00310F65"/>
    <w:p w14:paraId="64F0EBEE" w14:textId="77777777" w:rsidR="00310F65" w:rsidRDefault="00310F65" w:rsidP="00310F65">
      <w:r>
        <w:t>\[</w:t>
      </w:r>
    </w:p>
    <w:p w14:paraId="0997FD4E" w14:textId="77777777" w:rsidR="00310F65" w:rsidRDefault="00310F65" w:rsidP="00310F65">
      <w:r>
        <w:t>P(\text{decisive}) = \</w:t>
      </w:r>
      <w:proofErr w:type="spellStart"/>
      <w:r>
        <w:t>frac</w:t>
      </w:r>
      <w:proofErr w:type="spellEnd"/>
      <w:r>
        <w:t>{2^{5+1} - 2}{2^5} \times \left(\</w:t>
      </w:r>
      <w:proofErr w:type="spellStart"/>
      <w:r>
        <w:t>frac</w:t>
      </w:r>
      <w:proofErr w:type="spellEnd"/>
      <w:r>
        <w:t>{1}{3}\right)^5 = \</w:t>
      </w:r>
      <w:proofErr w:type="spellStart"/>
      <w:r>
        <w:t>frac</w:t>
      </w:r>
      <w:proofErr w:type="spellEnd"/>
      <w:r>
        <w:t>{64 - 2}{32} \times \left(\</w:t>
      </w:r>
      <w:proofErr w:type="spellStart"/>
      <w:r>
        <w:t>frac</w:t>
      </w:r>
      <w:proofErr w:type="spellEnd"/>
      <w:r>
        <w:t>{1}{3}\right)^5 = \</w:t>
      </w:r>
      <w:proofErr w:type="spellStart"/>
      <w:r>
        <w:t>frac</w:t>
      </w:r>
      <w:proofErr w:type="spellEnd"/>
      <w:r>
        <w:t>{62}{32} \times \left(\</w:t>
      </w:r>
      <w:proofErr w:type="spellStart"/>
      <w:r>
        <w:t>frac</w:t>
      </w:r>
      <w:proofErr w:type="spellEnd"/>
      <w:r>
        <w:t>{1}{3}\right)^5</w:t>
      </w:r>
    </w:p>
    <w:p w14:paraId="26DD45C5" w14:textId="77777777" w:rsidR="00310F65" w:rsidRDefault="00310F65" w:rsidP="00310F65">
      <w:r>
        <w:t>\]</w:t>
      </w:r>
    </w:p>
    <w:p w14:paraId="11CA6565" w14:textId="77777777" w:rsidR="00310F65" w:rsidRDefault="00310F65" w:rsidP="00310F65">
      <w:r>
        <w:t>\[</w:t>
      </w:r>
    </w:p>
    <w:p w14:paraId="1CA08A77" w14:textId="77777777" w:rsidR="00310F65" w:rsidRDefault="00310F65" w:rsidP="00310F65">
      <w:r>
        <w:t>P(\text{decisive}) = \</w:t>
      </w:r>
      <w:proofErr w:type="spellStart"/>
      <w:r>
        <w:t>frac</w:t>
      </w:r>
      <w:proofErr w:type="spellEnd"/>
      <w:r>
        <w:t>{31}{16} \times \left(\</w:t>
      </w:r>
      <w:proofErr w:type="spellStart"/>
      <w:r>
        <w:t>frac</w:t>
      </w:r>
      <w:proofErr w:type="spellEnd"/>
      <w:r>
        <w:t>{1}{3}\right)^5 = \</w:t>
      </w:r>
      <w:proofErr w:type="spellStart"/>
      <w:r>
        <w:t>frac</w:t>
      </w:r>
      <w:proofErr w:type="spellEnd"/>
      <w:r>
        <w:t>{31}{16} \times \</w:t>
      </w:r>
      <w:proofErr w:type="spellStart"/>
      <w:r>
        <w:t>frac</w:t>
      </w:r>
      <w:proofErr w:type="spellEnd"/>
      <w:r>
        <w:t>{1}{243} = \</w:t>
      </w:r>
      <w:proofErr w:type="spellStart"/>
      <w:r>
        <w:t>frac</w:t>
      </w:r>
      <w:proofErr w:type="spellEnd"/>
      <w:r>
        <w:t>{31}{3888}</w:t>
      </w:r>
    </w:p>
    <w:p w14:paraId="55ECC89A" w14:textId="77777777" w:rsidR="00310F65" w:rsidRDefault="00310F65" w:rsidP="00310F65">
      <w:r>
        <w:t>\]</w:t>
      </w:r>
    </w:p>
    <w:p w14:paraId="77D89FD2" w14:textId="77777777" w:rsidR="00310F65" w:rsidRDefault="00310F65" w:rsidP="00310F65"/>
    <w:p w14:paraId="4C78405C" w14:textId="77777777" w:rsidR="00310F65" w:rsidRDefault="00310F65" w:rsidP="00310F65">
      <w:r>
        <w:t>#### Limiting case \(n \to \</w:t>
      </w:r>
      <w:proofErr w:type="spellStart"/>
      <w:r>
        <w:t>infty</w:t>
      </w:r>
      <w:proofErr w:type="spellEnd"/>
      <w:r>
        <w:t>\):</w:t>
      </w:r>
    </w:p>
    <w:p w14:paraId="3C49FA0A" w14:textId="77777777" w:rsidR="00310F65" w:rsidRDefault="00310F65" w:rsidP="00310F65">
      <w:r>
        <w:t>As \(n \to \</w:t>
      </w:r>
      <w:proofErr w:type="spellStart"/>
      <w:r>
        <w:t>infty</w:t>
      </w:r>
      <w:proofErr w:type="spellEnd"/>
      <w:r>
        <w:t>\), the probability that exactly two out of the three choices appear tends to zero. The intuition is that with a large number of players, it's more likely that all three choices will appear, making the game indecisive. Thus, the limiting probability that the game is decisive is:</w:t>
      </w:r>
    </w:p>
    <w:p w14:paraId="7D0A2BB1" w14:textId="77777777" w:rsidR="00310F65" w:rsidRDefault="00310F65" w:rsidP="00310F65"/>
    <w:p w14:paraId="0A3B323F" w14:textId="77777777" w:rsidR="00310F65" w:rsidRDefault="00310F65" w:rsidP="00310F65">
      <w:r>
        <w:t>\[</w:t>
      </w:r>
    </w:p>
    <w:p w14:paraId="1C0341A1" w14:textId="77777777" w:rsidR="00310F65" w:rsidRDefault="00310F65" w:rsidP="00310F65">
      <w:r>
        <w:t>\</w:t>
      </w:r>
      <w:proofErr w:type="spellStart"/>
      <w:r>
        <w:t>lim</w:t>
      </w:r>
      <w:proofErr w:type="spellEnd"/>
      <w:r>
        <w:t>_{n \to \</w:t>
      </w:r>
      <w:proofErr w:type="spellStart"/>
      <w:r>
        <w:t>infty</w:t>
      </w:r>
      <w:proofErr w:type="spellEnd"/>
      <w:r>
        <w:t>} P(\text{decisive}) = 0</w:t>
      </w:r>
    </w:p>
    <w:p w14:paraId="43F96D71" w14:textId="77777777" w:rsidR="00310F65" w:rsidRDefault="00310F65" w:rsidP="00310F65">
      <w:r>
        <w:t>\]</w:t>
      </w:r>
    </w:p>
    <w:p w14:paraId="52E86B7B" w14:textId="77777777" w:rsidR="00310F65" w:rsidRDefault="00310F65" w:rsidP="00310F65"/>
    <w:p w14:paraId="397028F2" w14:textId="77777777" w:rsidR="00310F65" w:rsidRDefault="00310F65" w:rsidP="00310F65">
      <w:r>
        <w:t>### Conclusion</w:t>
      </w:r>
    </w:p>
    <w:p w14:paraId="4DE54004" w14:textId="1EDFAEE6" w:rsidR="00310F65" w:rsidRDefault="00310F65">
      <w:r>
        <w:t>For large \(n\), the probability of the game being decisive tends to zero. This makes sense because as the number of players increases, it's more likely that all three choices will be represented, resulting in an indecisive game.</w:t>
      </w:r>
    </w:p>
    <w:sectPr w:rsidR="00310F6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30AB2E" w14:textId="77777777" w:rsidR="004E13D0" w:rsidRDefault="004E13D0">
      <w:pPr>
        <w:spacing w:after="0" w:line="240" w:lineRule="auto"/>
      </w:pPr>
      <w:r>
        <w:separator/>
      </w:r>
    </w:p>
  </w:endnote>
  <w:endnote w:type="continuationSeparator" w:id="0">
    <w:p w14:paraId="37D98C4E" w14:textId="77777777" w:rsidR="004E13D0" w:rsidRDefault="004E1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5735D1" w14:textId="77777777" w:rsidR="004E13D0" w:rsidRDefault="004E13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6A3C53" w14:textId="77777777" w:rsidR="004E13D0" w:rsidRDefault="004E13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3B2A6" w14:textId="77777777" w:rsidR="004E13D0" w:rsidRDefault="004E1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37793D" w14:textId="77777777" w:rsidR="004E13D0" w:rsidRDefault="004E13D0">
      <w:pPr>
        <w:spacing w:after="0" w:line="240" w:lineRule="auto"/>
      </w:pPr>
      <w:r>
        <w:separator/>
      </w:r>
    </w:p>
  </w:footnote>
  <w:footnote w:type="continuationSeparator" w:id="0">
    <w:p w14:paraId="5FCABD1B" w14:textId="77777777" w:rsidR="004E13D0" w:rsidRDefault="004E13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A3D9E2" w14:textId="77777777" w:rsidR="004E13D0" w:rsidRDefault="00310F65">
    <w:pPr>
      <w:pStyle w:val="Header"/>
    </w:pPr>
    <w:r>
      <w:rPr>
        <w:noProof/>
      </w:rPr>
    </w:r>
    <w:r w:rsidR="00310F65">
      <w:rPr>
        <w:noProof/>
      </w:rPr>
      <w:pict w14:anchorId="7319B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1026" type="#_x0000_t75" style="position:absolute;margin-left:0;margin-top:0;width:451.2pt;height:151.2pt;z-index:-251658240;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B1573C" w14:textId="77777777" w:rsidR="004E13D0" w:rsidRDefault="00310F65">
    <w:pPr>
      <w:pStyle w:val="Header"/>
    </w:pPr>
    <w:r>
      <w:rPr>
        <w:noProof/>
      </w:rPr>
    </w:r>
    <w:r w:rsidR="00310F65">
      <w:rPr>
        <w:noProof/>
      </w:rPr>
      <w:pict w14:anchorId="3CC80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1027" type="#_x0000_t75" style="position:absolute;margin-left:0;margin-top:0;width:451.2pt;height:151.2pt;z-index:-251658240;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A8B18E" w14:textId="77777777" w:rsidR="004E13D0" w:rsidRDefault="00310F65">
    <w:pPr>
      <w:pStyle w:val="Header"/>
    </w:pPr>
    <w:r>
      <w:rPr>
        <w:noProof/>
      </w:rPr>
    </w:r>
    <w:r w:rsidR="00310F65">
      <w:rPr>
        <w:noProof/>
      </w:rPr>
      <w:pict w14:anchorId="60EF7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1025" type="#_x0000_t75" style="position:absolute;margin-left:0;margin-top:0;width:451.2pt;height:151.2pt;z-index:-251658240;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494782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40"/>
  <w:proofState w:spelling="clean"/>
  <w:revisionView w:inkAnnotations="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TMwMjIzNjJX0lEKTi0uzszPAykwrAUADykA/CwAAAA="/>
  </w:docVars>
  <w:rsids>
    <w:rsidRoot w:val="00E06BAF"/>
    <w:rsid w:val="00310F65"/>
    <w:rsid w:val="004E13D0"/>
    <w:rsid w:val="007E32E5"/>
    <w:rsid w:val="00933312"/>
    <w:rsid w:val="00E06BAF"/>
    <w:rsid w:val="00EC375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E54DE8D"/>
  <w15:chartTrackingRefBased/>
  <w15:docId w15:val="{911A056B-6C8D-42D3-9CBE-A78421A19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 /><Relationship Id="rId13"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eader" Target="header1.xml" /><Relationship Id="rId12" Type="http://schemas.openxmlformats.org/officeDocument/2006/relationships/footer" Target="footer3.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eader" Target="header3.xml" /><Relationship Id="rId5" Type="http://schemas.openxmlformats.org/officeDocument/2006/relationships/footnotes" Target="footnotes.xml" /><Relationship Id="rId10" Type="http://schemas.openxmlformats.org/officeDocument/2006/relationships/footer" Target="footer2.xml" /><Relationship Id="rId4" Type="http://schemas.openxmlformats.org/officeDocument/2006/relationships/webSettings" Target="webSettings.xml" /><Relationship Id="rId9" Type="http://schemas.openxmlformats.org/officeDocument/2006/relationships/footer" Target="footer1.xml" /><Relationship Id="rId14" Type="http://schemas.openxmlformats.org/officeDocument/2006/relationships/theme" Target="theme/theme1.xml" /></Relationships>
</file>

<file path=word/_rels/header1.xml.rels><?xml version="1.0" encoding="UTF-8" standalone="yes"?>
<Relationships xmlns="http://schemas.openxmlformats.org/package/2006/relationships"><Relationship Id="rId1" Type="http://schemas.openxmlformats.org/officeDocument/2006/relationships/image" Target="media/image1.jpeg" /></Relationships>
</file>

<file path=word/_rels/header2.xml.rels><?xml version="1.0" encoding="UTF-8" standalone="yes"?>
<Relationships xmlns="http://schemas.openxmlformats.org/package/2006/relationships"><Relationship Id="rId1" Type="http://schemas.openxmlformats.org/officeDocument/2006/relationships/image" Target="media/image1.jpeg" /></Relationships>
</file>

<file path=word/_rels/header3.xml.rels><?xml version="1.0" encoding="UTF-8" standalone="yes"?>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38</Words>
  <Characters>4210</Characters>
  <Application>Microsoft Office Word</Application>
  <DocSecurity>0</DocSecurity>
  <Lines>35</Lines>
  <Paragraphs>9</Paragraphs>
  <ScaleCrop>false</ScaleCrop>
  <Company/>
  <LinksUpToDate>false</LinksUpToDate>
  <CharactersWithSpaces>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Vikas Singh</cp:lastModifiedBy>
  <cp:revision>2</cp:revision>
  <dcterms:created xsi:type="dcterms:W3CDTF">2024-08-11T13:41:00Z</dcterms:created>
  <dcterms:modified xsi:type="dcterms:W3CDTF">2024-08-11T13:41:00Z</dcterms:modified>
</cp:coreProperties>
</file>